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9月2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BodyText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、HTML和EPUB格式。</w:t>
      </w:r>
    </w:p>
    <w:p>
      <w:pPr>
        <w:pStyle w:val="BodyText"/>
      </w:pPr>
      <w:r>
        <w:rPr>
          <w:rFonts w:hint="eastAsia"/>
        </w:rPr>
        <w:t xml:space="preserve">2025年9月21日</w:t>
      </w:r>
    </w:p>
    <w:bookmarkEnd w:id="64"/>
    <w:bookmarkStart w:id="69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custom-fonts.lua</w:t>
      </w:r>
      <w:r>
        <w:rPr>
          <w:rFonts w:hint="eastAsia"/>
        </w:rPr>
        <w:t xml:space="preserve">，可以实现在DOCX、PDF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68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65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65"/>
    <w:bookmarkStart w:id="66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66"/>
    <w:bookmarkStart w:id="67" w:name="html-和-epub-格式"/>
    <w:p>
      <w:pPr>
        <w:pStyle w:val="Heading3"/>
      </w:pPr>
      <w:r>
        <w:t xml:space="preserve">7.1.3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67"/>
    <w:bookmarkEnd w:id="68"/>
    <w:bookmarkEnd w:id="69"/>
    <w:bookmarkStart w:id="70" w:name="移除首段样式"/>
    <w:p>
      <w:pPr>
        <w:pStyle w:val="Heading1"/>
      </w:pPr>
      <w:r>
        <w:t xml:space="preserve">8. </w:t>
      </w:r>
      <w:r>
        <w:rPr>
          <w:rFonts w:hint="eastAsia"/>
        </w:rPr>
        <w:t xml:space="preserve">移除首段样式</w:t>
      </w:r>
    </w:p>
    <w:p>
      <w:pPr>
        <w:pStyle w:val="BodyText"/>
      </w:pPr>
      <w:r>
        <w:rPr>
          <w:rFonts w:hint="eastAsia"/>
        </w:rPr>
        <w:t xml:space="preserve">在Pandoc生成的Word文档中，章节的第一段样式为</w:t>
      </w:r>
      <w:r>
        <w:rPr>
          <w:rStyle w:val="VerbatimChar"/>
        </w:rPr>
        <w:t xml:space="preserve">First Paragraph</w:t>
      </w:r>
      <w:r>
        <w:rPr>
          <w:rFonts w:hint="eastAsia"/>
        </w:rPr>
        <w:t xml:space="preserve">，这在英文写作中是需要的，因为英文文章的首段样式和其他段落样式不同，比如首段不缩进，而其他段落则缩进。但是在中文写作中，首段样式和其他段落样式是相同的，因此需要移除首段样式。</w:t>
      </w:r>
    </w:p>
    <w:p>
      <w:pPr>
        <w:pStyle w:val="BodyText"/>
      </w:pPr>
      <w:r>
        <w:rPr>
          <w:rFonts w:hint="eastAsia"/>
        </w:rPr>
        <w:t xml:space="preserve">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no-first-paragraph.lua</w:t>
      </w:r>
      <w:r>
        <w:rPr>
          <w:rFonts w:hint="eastAsia"/>
        </w:rPr>
        <w:t xml:space="preserve">来实现这个需求，直接在</w:t>
      </w:r>
      <w:r>
        <w:rPr>
          <w:rStyle w:val="VerbatimChar"/>
        </w:rPr>
        <w:t xml:space="preserve">_quarto.yml</w:t>
      </w:r>
      <w:r>
        <w:rPr>
          <w:rFonts w:hint="eastAsia"/>
        </w:rPr>
        <w:t xml:space="preserve">中添加这个filter即可。</w:t>
      </w:r>
    </w:p>
    <w:bookmarkEnd w:id="70"/>
    <w:bookmarkStart w:id="193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92" w:name="refs"/>
    <w:bookmarkStart w:id="72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71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72"/>
    <w:bookmarkStart w:id="74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73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4"/>
    <w:bookmarkStart w:id="76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75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6"/>
    <w:bookmarkStart w:id="78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7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8"/>
    <w:bookmarkStart w:id="81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9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80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1"/>
    <w:bookmarkStart w:id="83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82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83"/>
    <w:bookmarkStart w:id="85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84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6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8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9"/>
    <w:bookmarkStart w:id="91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90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92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3"/>
    <w:bookmarkStart w:id="95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94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5"/>
    <w:bookmarkStart w:id="97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6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7"/>
    <w:bookmarkStart w:id="99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8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9"/>
    <w:bookmarkStart w:id="101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100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101"/>
    <w:bookmarkStart w:id="103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102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103"/>
    <w:bookmarkStart w:id="105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4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5"/>
    <w:bookmarkStart w:id="107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7"/>
    <w:bookmarkStart w:id="109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9"/>
    <w:bookmarkStart w:id="111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1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1"/>
    <w:bookmarkStart w:id="112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12"/>
    <w:bookmarkStart w:id="113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13"/>
    <w:bookmarkStart w:id="115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1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5"/>
    <w:bookmarkStart w:id="117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6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7"/>
    <w:bookmarkStart w:id="119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8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9"/>
    <w:bookmarkStart w:id="121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20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2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2"/>
    <w:bookmarkStart w:id="124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23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24"/>
    <w:bookmarkStart w:id="127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25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6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7"/>
    <w:bookmarkStart w:id="129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8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9"/>
    <w:bookmarkStart w:id="130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30"/>
    <w:bookmarkStart w:id="132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31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2"/>
    <w:bookmarkStart w:id="134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33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34"/>
    <w:bookmarkStart w:id="136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35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6"/>
    <w:bookmarkStart w:id="138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7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8"/>
    <w:bookmarkStart w:id="139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9"/>
    <w:bookmarkStart w:id="141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40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42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43"/>
    <w:bookmarkStart w:id="145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44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45"/>
    <w:bookmarkStart w:id="147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6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7"/>
    <w:bookmarkStart w:id="149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8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9"/>
    <w:bookmarkStart w:id="151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50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51"/>
    <w:bookmarkStart w:id="152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52"/>
    <w:bookmarkStart w:id="154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53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5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55"/>
    <w:bookmarkStart w:id="156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6"/>
    <w:bookmarkStart w:id="157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7"/>
    <w:bookmarkStart w:id="159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8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0"/>
    <w:bookmarkStart w:id="161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61"/>
    <w:bookmarkStart w:id="162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62"/>
    <w:bookmarkStart w:id="164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63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64"/>
    <w:bookmarkStart w:id="165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8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7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8"/>
    <w:bookmarkStart w:id="170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9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70"/>
    <w:bookmarkStart w:id="171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71"/>
    <w:bookmarkStart w:id="172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3"/>
    <w:bookmarkStart w:id="174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74"/>
    <w:bookmarkStart w:id="176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75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7"/>
    <w:bookmarkStart w:id="179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8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9"/>
    <w:bookmarkStart w:id="180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0"/>
    <w:bookmarkStart w:id="181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1"/>
    <w:bookmarkStart w:id="182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82"/>
    <w:bookmarkStart w:id="183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83"/>
    <w:bookmarkStart w:id="184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4"/>
    <w:bookmarkStart w:id="185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85"/>
    <w:bookmarkStart w:id="186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6"/>
    <w:bookmarkStart w:id="187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7"/>
    <w:bookmarkStart w:id="189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8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9"/>
    <w:bookmarkStart w:id="190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90"/>
    <w:bookmarkStart w:id="191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91"/>
    <w:bookmarkEnd w:id="192"/>
    <w:bookmarkEnd w:id="193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8" Target="https://doi.org/10.1017/CHOL9780521214476" TargetMode="External" /><Relationship Type="http://schemas.openxmlformats.org/officeDocument/2006/relationships/hyperlink" Id="rId90" Target="https://doi.org/10.1017/CHOL9780521214476.003" TargetMode="External" /><Relationship Type="http://schemas.openxmlformats.org/officeDocument/2006/relationships/hyperlink" Id="rId92" Target="https://doi.org/10.1017/CHOL9780521214476.008" TargetMode="External" /><Relationship Type="http://schemas.openxmlformats.org/officeDocument/2006/relationships/hyperlink" Id="rId94" Target="https://doi.org/10.1017/CHOL9780521214476.009" TargetMode="External" /><Relationship Type="http://schemas.openxmlformats.org/officeDocument/2006/relationships/hyperlink" Id="rId84" Target="https://doi.org/10.1038/s41467-022-28735-5" TargetMode="External" /><Relationship Type="http://schemas.openxmlformats.org/officeDocument/2006/relationships/hyperlink" Id="rId146" Target="https://doi.org/10.1073/pnas.2105061118" TargetMode="External" /><Relationship Type="http://schemas.openxmlformats.org/officeDocument/2006/relationships/hyperlink" Id="rId75" Target="https://doi.org/10.1080/13504851.2021.1965528" TargetMode="External" /><Relationship Type="http://schemas.openxmlformats.org/officeDocument/2006/relationships/hyperlink" Id="rId133" Target="https://doi.org/10.1080/14650040412331307882" TargetMode="External" /><Relationship Type="http://schemas.openxmlformats.org/officeDocument/2006/relationships/hyperlink" Id="rId104" Target="https://doi.org/10.1086/605966" TargetMode="External" /><Relationship Type="http://schemas.openxmlformats.org/officeDocument/2006/relationships/hyperlink" Id="rId71" Target="https://doi.org/10.1086/700936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53" Target="https://doi.org/10.11821/dlxb202004014" TargetMode="External" /><Relationship Type="http://schemas.openxmlformats.org/officeDocument/2006/relationships/hyperlink" Id="rId175" Target="https://doi.org/10.11868/j.issn.1005-5053.2015.2.002" TargetMode="External" /><Relationship Type="http://schemas.openxmlformats.org/officeDocument/2006/relationships/hyperlink" Id="rId135" Target="https://doi.org/10.12987/9780300128789" TargetMode="External" /><Relationship Type="http://schemas.openxmlformats.org/officeDocument/2006/relationships/hyperlink" Id="rId118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150" Target="https://doi.org/10.1515/9780804781879" TargetMode="External" /><Relationship Type="http://schemas.openxmlformats.org/officeDocument/2006/relationships/hyperlink" Id="rId169" Target="https://doi.org/10.16183/j.cnki.jsjtu.2008.03.001" TargetMode="External" /><Relationship Type="http://schemas.openxmlformats.org/officeDocument/2006/relationships/hyperlink" Id="rId158" Target="https://doi.org/10.19744/j.cnki.11-1235/f.2020.0055" TargetMode="External" /><Relationship Type="http://schemas.openxmlformats.org/officeDocument/2006/relationships/hyperlink" Id="rId123" Target="https://doi.org/10.21313/hawaii/9780824836085.001.0001" TargetMode="External" /><Relationship Type="http://schemas.openxmlformats.org/officeDocument/2006/relationships/hyperlink" Id="rId100" Target="https://doi.org/10.2307/20034139" TargetMode="External" /><Relationship Type="http://schemas.openxmlformats.org/officeDocument/2006/relationships/hyperlink" Id="rId131" Target="https://doi.org/10.2307/4127885" TargetMode="External" /><Relationship Type="http://schemas.openxmlformats.org/officeDocument/2006/relationships/hyperlink" Id="rId137" Target="https://doi.org/10.2991/assehr.k.210609.113" TargetMode="External" /><Relationship Type="http://schemas.openxmlformats.org/officeDocument/2006/relationships/hyperlink" Id="rId82" Target="https://doi.org/10.31219/osf.io/t8jsm" TargetMode="External" /><Relationship Type="http://schemas.openxmlformats.org/officeDocument/2006/relationships/hyperlink" Id="rId86" Target="https://doi.org/10.4159/harvard.9780674333482.c3" TargetMode="External" /><Relationship Type="http://schemas.openxmlformats.org/officeDocument/2006/relationships/hyperlink" Id="rId96" Target="https://doi.org/10.4324/9781315164380" TargetMode="External" /><Relationship Type="http://schemas.openxmlformats.org/officeDocument/2006/relationships/hyperlink" Id="rId140" Target="https://doi.org/10.46430/phen0041" TargetMode="External" /><Relationship Type="http://schemas.openxmlformats.org/officeDocument/2006/relationships/hyperlink" Id="rId148" Target="https://doi.org/10.48550/arXiv.2309.17421" TargetMode="External" /><Relationship Type="http://schemas.openxmlformats.org/officeDocument/2006/relationships/hyperlink" Id="rId98" Target="https://doi.org/10.48550/arXiv.2312.10997" TargetMode="External" /><Relationship Type="http://schemas.openxmlformats.org/officeDocument/2006/relationships/hyperlink" Id="rId102" Target="https://doi.org/10.48550/arXiv.2403.05530" TargetMode="External" /><Relationship Type="http://schemas.openxmlformats.org/officeDocument/2006/relationships/hyperlink" Id="rId80" Target="https://doi.org/10.5281/zenodo.10841890" TargetMode="External" /><Relationship Type="http://schemas.openxmlformats.org/officeDocument/2006/relationships/hyperlink" Id="rId126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188" Target="https://doi.org/10.6052/j.issn.1000-4750.2022.04.0339" TargetMode="External" /><Relationship Type="http://schemas.openxmlformats.org/officeDocument/2006/relationships/hyperlink" Id="rId167" Target="https://doi.org/10.7666/d.y1970854" TargetMode="External" /><Relationship Type="http://schemas.openxmlformats.org/officeDocument/2006/relationships/hyperlink" Id="rId120" Target="https://doi.org/10.7717/peerj-cs.112" TargetMode="External" /><Relationship Type="http://schemas.openxmlformats.org/officeDocument/2006/relationships/hyperlink" Id="rId17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5" Target="https://github.com/jgm/pandoc" TargetMode="External" /><Relationship Type="http://schemas.openxmlformats.org/officeDocument/2006/relationships/hyperlink" Id="rId73" Target="https://github.com/quarto-dev/quarto-cli" TargetMode="External" /><Relationship Type="http://schemas.openxmlformats.org/officeDocument/2006/relationships/hyperlink" Id="rId79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4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3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42" Target="https://www.ohchr.org/en/instruments-mechanisms/instruments/general-assembly-resolution-1803-xvii-14-december-1962-permanent" TargetMode="External" /><Relationship Type="http://schemas.openxmlformats.org/officeDocument/2006/relationships/hyperlink" Id="rId128" Target="https://www.pdfa.org/presentation/tagged-and-accessible-pdf-with-latex" TargetMode="External" /><Relationship Type="http://schemas.openxmlformats.org/officeDocument/2006/relationships/hyperlink" Id="rId77" Target="https://www.thewirechina.com/2022/11/06/frank-dikotter-on-paying-attention-to-chinas-primary-sources" TargetMode="External" /><Relationship Type="http://schemas.openxmlformats.org/officeDocument/2006/relationships/hyperlink" Id="rId116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8" Target="https://doi.org/10.1017/CHOL9780521214476" TargetMode="External" /><Relationship Type="http://schemas.openxmlformats.org/officeDocument/2006/relationships/hyperlink" Id="rId90" Target="https://doi.org/10.1017/CHOL9780521214476.003" TargetMode="External" /><Relationship Type="http://schemas.openxmlformats.org/officeDocument/2006/relationships/hyperlink" Id="rId92" Target="https://doi.org/10.1017/CHOL9780521214476.008" TargetMode="External" /><Relationship Type="http://schemas.openxmlformats.org/officeDocument/2006/relationships/hyperlink" Id="rId94" Target="https://doi.org/10.1017/CHOL9780521214476.009" TargetMode="External" /><Relationship Type="http://schemas.openxmlformats.org/officeDocument/2006/relationships/hyperlink" Id="rId84" Target="https://doi.org/10.1038/s41467-022-28735-5" TargetMode="External" /><Relationship Type="http://schemas.openxmlformats.org/officeDocument/2006/relationships/hyperlink" Id="rId146" Target="https://doi.org/10.1073/pnas.2105061118" TargetMode="External" /><Relationship Type="http://schemas.openxmlformats.org/officeDocument/2006/relationships/hyperlink" Id="rId75" Target="https://doi.org/10.1080/13504851.2021.1965528" TargetMode="External" /><Relationship Type="http://schemas.openxmlformats.org/officeDocument/2006/relationships/hyperlink" Id="rId133" Target="https://doi.org/10.1080/14650040412331307882" TargetMode="External" /><Relationship Type="http://schemas.openxmlformats.org/officeDocument/2006/relationships/hyperlink" Id="rId104" Target="https://doi.org/10.1086/605966" TargetMode="External" /><Relationship Type="http://schemas.openxmlformats.org/officeDocument/2006/relationships/hyperlink" Id="rId71" Target="https://doi.org/10.1086/700936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53" Target="https://doi.org/10.11821/dlxb202004014" TargetMode="External" /><Relationship Type="http://schemas.openxmlformats.org/officeDocument/2006/relationships/hyperlink" Id="rId175" Target="https://doi.org/10.11868/j.issn.1005-5053.2015.2.002" TargetMode="External" /><Relationship Type="http://schemas.openxmlformats.org/officeDocument/2006/relationships/hyperlink" Id="rId135" Target="https://doi.org/10.12987/9780300128789" TargetMode="External" /><Relationship Type="http://schemas.openxmlformats.org/officeDocument/2006/relationships/hyperlink" Id="rId118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150" Target="https://doi.org/10.1515/9780804781879" TargetMode="External" /><Relationship Type="http://schemas.openxmlformats.org/officeDocument/2006/relationships/hyperlink" Id="rId169" Target="https://doi.org/10.16183/j.cnki.jsjtu.2008.03.001" TargetMode="External" /><Relationship Type="http://schemas.openxmlformats.org/officeDocument/2006/relationships/hyperlink" Id="rId158" Target="https://doi.org/10.19744/j.cnki.11-1235/f.2020.0055" TargetMode="External" /><Relationship Type="http://schemas.openxmlformats.org/officeDocument/2006/relationships/hyperlink" Id="rId123" Target="https://doi.org/10.21313/hawaii/9780824836085.001.0001" TargetMode="External" /><Relationship Type="http://schemas.openxmlformats.org/officeDocument/2006/relationships/hyperlink" Id="rId100" Target="https://doi.org/10.2307/20034139" TargetMode="External" /><Relationship Type="http://schemas.openxmlformats.org/officeDocument/2006/relationships/hyperlink" Id="rId131" Target="https://doi.org/10.2307/4127885" TargetMode="External" /><Relationship Type="http://schemas.openxmlformats.org/officeDocument/2006/relationships/hyperlink" Id="rId137" Target="https://doi.org/10.2991/assehr.k.210609.113" TargetMode="External" /><Relationship Type="http://schemas.openxmlformats.org/officeDocument/2006/relationships/hyperlink" Id="rId82" Target="https://doi.org/10.31219/osf.io/t8jsm" TargetMode="External" /><Relationship Type="http://schemas.openxmlformats.org/officeDocument/2006/relationships/hyperlink" Id="rId86" Target="https://doi.org/10.4159/harvard.9780674333482.c3" TargetMode="External" /><Relationship Type="http://schemas.openxmlformats.org/officeDocument/2006/relationships/hyperlink" Id="rId96" Target="https://doi.org/10.4324/9781315164380" TargetMode="External" /><Relationship Type="http://schemas.openxmlformats.org/officeDocument/2006/relationships/hyperlink" Id="rId140" Target="https://doi.org/10.46430/phen0041" TargetMode="External" /><Relationship Type="http://schemas.openxmlformats.org/officeDocument/2006/relationships/hyperlink" Id="rId148" Target="https://doi.org/10.48550/arXiv.2309.17421" TargetMode="External" /><Relationship Type="http://schemas.openxmlformats.org/officeDocument/2006/relationships/hyperlink" Id="rId98" Target="https://doi.org/10.48550/arXiv.2312.10997" TargetMode="External" /><Relationship Type="http://schemas.openxmlformats.org/officeDocument/2006/relationships/hyperlink" Id="rId102" Target="https://doi.org/10.48550/arXiv.2403.05530" TargetMode="External" /><Relationship Type="http://schemas.openxmlformats.org/officeDocument/2006/relationships/hyperlink" Id="rId80" Target="https://doi.org/10.5281/zenodo.10841890" TargetMode="External" /><Relationship Type="http://schemas.openxmlformats.org/officeDocument/2006/relationships/hyperlink" Id="rId126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188" Target="https://doi.org/10.6052/j.issn.1000-4750.2022.04.0339" TargetMode="External" /><Relationship Type="http://schemas.openxmlformats.org/officeDocument/2006/relationships/hyperlink" Id="rId167" Target="https://doi.org/10.7666/d.y1970854" TargetMode="External" /><Relationship Type="http://schemas.openxmlformats.org/officeDocument/2006/relationships/hyperlink" Id="rId120" Target="https://doi.org/10.7717/peerj-cs.112" TargetMode="External" /><Relationship Type="http://schemas.openxmlformats.org/officeDocument/2006/relationships/hyperlink" Id="rId17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5" Target="https://github.com/jgm/pandoc" TargetMode="External" /><Relationship Type="http://schemas.openxmlformats.org/officeDocument/2006/relationships/hyperlink" Id="rId73" Target="https://github.com/quarto-dev/quarto-cli" TargetMode="External" /><Relationship Type="http://schemas.openxmlformats.org/officeDocument/2006/relationships/hyperlink" Id="rId79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4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3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42" Target="https://www.ohchr.org/en/instruments-mechanisms/instruments/general-assembly-resolution-1803-xvii-14-december-1962-permanent" TargetMode="External" /><Relationship Type="http://schemas.openxmlformats.org/officeDocument/2006/relationships/hyperlink" Id="rId128" Target="https://www.pdfa.org/presentation/tagged-and-accessible-pdf-with-latex" TargetMode="External" /><Relationship Type="http://schemas.openxmlformats.org/officeDocument/2006/relationships/hyperlink" Id="rId77" Target="https://www.thewirechina.com/2022/11/06/frank-dikotter-on-paying-attention-to-chinas-primary-sources" TargetMode="External" /><Relationship Type="http://schemas.openxmlformats.org/officeDocument/2006/relationships/hyperlink" Id="rId116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9-21T18:32:10Z</dcterms:created>
  <dcterms:modified xsi:type="dcterms:W3CDTF">2025-09-21T18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9月21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9月21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